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3E601E49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K_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FF9AEE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FD611F">
              <w:rPr>
                <w:rFonts w:eastAsia="Times New Roman" w:cstheme="minorHAnsi"/>
                <w:lang w:eastAsia="en-GB"/>
              </w:rPr>
              <w:t xml:space="preserve"> Task List in Application Todo List</w:t>
            </w:r>
          </w:p>
        </w:tc>
      </w:tr>
      <w:tr w:rsidR="00D64B03" w:rsidRPr="00F250B6" w14:paraId="649B340B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0D624264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  <w:r w:rsidR="00D64B03"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6796F01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45FE6E6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ittiwa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20CEBD39" w:rsidR="00D64B03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D64B03" w:rsidRPr="00F250B6" w14:paraId="4DF13AE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4CC5892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</w:t>
            </w:r>
            <w:r w:rsidR="00FD611F">
              <w:rPr>
                <w:rFonts w:eastAsia="Times New Roman" w:cstheme="minorHAnsi"/>
                <w:lang w:eastAsia="en-GB"/>
              </w:rPr>
              <w:t>function tasklist from todolist V.</w:t>
            </w:r>
            <w:r w:rsidR="00C31646">
              <w:rPr>
                <w:rFonts w:eastAsia="Times New Roman" w:cstheme="minorHAnsi"/>
                <w:lang w:eastAsia="en-GB"/>
              </w:rPr>
              <w:t>1</w:t>
            </w:r>
            <w:r w:rsidR="00FD611F">
              <w:rPr>
                <w:rFonts w:eastAsia="Times New Roman" w:cstheme="minorHAnsi"/>
                <w:lang w:eastAsia="en-GB"/>
              </w:rPr>
              <w:t>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6A10B652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0E04B878" w:rsidR="00D64B03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="00D64B03"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1553A39C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</w:tr>
      <w:tr w:rsidR="00D64B03" w:rsidRPr="00F250B6" w14:paraId="2090B103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0A3CD3D9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1DD610ED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r w:rsidR="00FD611F">
              <w:rPr>
                <w:rFonts w:eastAsia="Times New Roman" w:cstheme="minorHAnsi"/>
                <w:lang w:eastAsia="en-GB"/>
              </w:rPr>
              <w:t>Admin123@admin.com</w:t>
            </w:r>
          </w:p>
        </w:tc>
      </w:tr>
      <w:tr w:rsidR="00D64B03" w:rsidRPr="00F250B6" w14:paraId="583B9F3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3DB3199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Access to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5B5C356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  <w:r w:rsidR="00FD611F">
              <w:rPr>
                <w:rFonts w:eastAsia="Times New Roman" w:cstheme="minorHAnsi"/>
                <w:lang w:eastAsia="en-GB"/>
              </w:rPr>
              <w:t>admin555</w:t>
            </w:r>
          </w:p>
        </w:tc>
      </w:tr>
      <w:tr w:rsidR="00D64B03" w:rsidRPr="00F250B6" w14:paraId="3812DF6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68988D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Internet test sev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31C9E9BF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link URL website</w:t>
            </w:r>
          </w:p>
        </w:tc>
      </w:tr>
      <w:tr w:rsidR="00D64B03" w:rsidRPr="00F250B6" w14:paraId="26E4BF1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6E28C650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 task and manage task form website  todo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FD611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FD611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FD611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2D5996B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5D3C19E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Website </w:t>
            </w:r>
            <w:r w:rsidR="00D64B03" w:rsidRPr="00F250B6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29B49E12" w:rsidR="00D64B03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DB8092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53662AF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Register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567C596E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303EF81E" w:rsidR="00D64B03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4CEB59C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21D13E5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FD611F">
              <w:rPr>
                <w:rFonts w:eastAsia="Times New Roman" w:cstheme="minorHAnsi"/>
                <w:lang w:eastAsia="en-GB"/>
              </w:rPr>
              <w:t>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238F4EEA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to task list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7AC15C94" w:rsidR="00D64B03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1C4B472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195264E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1FE1DCF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Link to add list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7E0E083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6709971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0B05E7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6709E0A6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0B61EED6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Ed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59DC23BA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Chang input user and upda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7B5ECD9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75F755C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D611F" w:rsidRPr="00F250B6" w14:paraId="441C404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53C8D" w14:textId="0ADB57D7" w:rsidR="00FD611F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097DB" w14:textId="4EBEF9B9" w:rsidR="00FD611F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E93F6" w14:textId="5F1C20D6" w:rsidR="00FD611F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nput user save to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EF1152" w14:textId="7F0149E7" w:rsidR="00FD611F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83F2B" w14:textId="2CA1B09F" w:rsidR="00FD611F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2ADCCF1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BC57760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479C7C2B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Dele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305F4E0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Delete from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6F7D2A76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52017FA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C31646"/>
    <w:rsid w:val="00D64B03"/>
    <w:rsid w:val="00EA1C4E"/>
    <w:rsid w:val="00F110A7"/>
    <w:rsid w:val="00F250B6"/>
    <w:rsid w:val="00FD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ittiwat monpaewongsanont</cp:lastModifiedBy>
  <cp:revision>4</cp:revision>
  <dcterms:created xsi:type="dcterms:W3CDTF">2019-01-01T07:14:00Z</dcterms:created>
  <dcterms:modified xsi:type="dcterms:W3CDTF">2022-01-16T08:52:00Z</dcterms:modified>
</cp:coreProperties>
</file>